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only be agreed.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082901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0F0FE0" w:rsidRDefault="000F0FE0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184EE5" w:rsidRDefault="00184EE5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082901" w:rsidRPr="0091151F" w:rsidRDefault="00383BE6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 w:rsidR="000F0FE0"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082901" w:rsidRPr="00082901" w:rsidRDefault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D25157" w:rsidRDefault="00D2515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082901" w:rsidRPr="00257363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082901" w:rsidRPr="00082901" w:rsidRDefault="00491D9A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proofErr w:type="spellStart"/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  <w:proofErr w:type="spellEnd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082901" w:rsidRPr="00257363" w:rsidRDefault="00383BE6" w:rsidP="003E566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082901" w:rsidRPr="00082901" w:rsidRDefault="00082901" w:rsidP="00F51D1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 w:rsidR="0058776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F51D18"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082901" w:rsidRPr="00F51D18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082901" w:rsidRPr="00082901" w:rsidRDefault="00FF56DC" w:rsidP="00FF56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NR_RedCAP_Ph2 (9.13.2) [8], </w:t>
            </w:r>
            <w:r w:rsidR="0048159C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5MBS (8.9) [2], </w:t>
            </w:r>
            <w:r w:rsidR="00E9173A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5MBS_Ph2 (9.10.2)</w:t>
            </w:r>
            <w:r w:rsidR="0015637E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082901" w:rsidRPr="00F51D18" w:rsidRDefault="0001577F" w:rsidP="000157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proofErr w:type="spellStart"/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</w:t>
            </w:r>
            <w:proofErr w:type="spellEnd"/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E9A80A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082901" w:rsidRPr="004B1BF3" w:rsidRDefault="004B1BF3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9_MINPA (19.18) - </w:t>
            </w:r>
            <w:proofErr w:type="gramStart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</w:t>
            </w:r>
            <w:proofErr w:type="gramEnd"/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8 </w:t>
            </w:r>
            <w:proofErr w:type="spellStart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maint</w:t>
            </w:r>
            <w:proofErr w:type="spellEnd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082901" w:rsidRDefault="00E9173A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 w:rsidR="00F51D18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  <w:p w14:paraId="3787818D" w14:textId="45B0F39E" w:rsidR="004B1BF3" w:rsidRPr="00082901" w:rsidRDefault="004B1BF3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082901" w:rsidRPr="00257363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082901" w:rsidRPr="00E24230" w:rsidRDefault="002D591C" w:rsidP="002D591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="00082901"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082901" w:rsidRPr="00082901" w:rsidRDefault="002D591C" w:rsidP="002D591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 w:rsidR="00625F6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 w:rsidR="00625F6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D877F7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082901" w:rsidRPr="00257363" w:rsidRDefault="003E5665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1C1B4F68" w:rsidR="00082901" w:rsidRPr="007F082A" w:rsidRDefault="00CA146A" w:rsidP="00CA146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</w:t>
            </w:r>
            <w:r w:rsidR="00082901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NG_RTC (9.14.2)</w:t>
            </w:r>
            <w:r w:rsidR="0094225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– 0.5</w:t>
            </w:r>
            <w:r w:rsidR="00082901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5WWC_Ph2 (9.20.2)</w:t>
            </w:r>
            <w:r w:rsidR="00587767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2)</w:t>
            </w:r>
            <w:r w:rsidR="007F082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, GMEC (9.8.2) </w:t>
            </w:r>
            <w:r w:rsidR="0015637E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[</w:t>
            </w:r>
            <w:r w:rsidR="007F082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3</w:t>
            </w:r>
            <w:r w:rsidR="0015637E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]</w:t>
            </w:r>
            <w:r w:rsidR="007F082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</w:t>
            </w:r>
            <w:r w:rsidR="00E24230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18FE057A" w:rsidR="00082901" w:rsidRPr="00082901" w:rsidRDefault="00082901" w:rsidP="000D7A6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9F66D4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383BE6" w:rsidRDefault="00082901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063234" w:rsidRDefault="00D2515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3GPPpresenter" w:date="2024-04-16T04:54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ins w:id="3" w:author="3GPPpresenter" w:date="2024-04-16T04:54:00Z">
              <w:r w:rsidR="00A419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– Main room</w:t>
              </w:r>
            </w:ins>
          </w:p>
          <w:p w14:paraId="19F4CC6A" w14:textId="7BB68CCE" w:rsidR="00A419FF" w:rsidRPr="00082901" w:rsidRDefault="00A419FF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bookmarkStart w:id="4" w:name="_GoBack"/>
            <w:ins w:id="5" w:author="3GPPpresenter" w:date="2024-04-16T04:54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1300: Drafting </w:t>
              </w:r>
              <w:proofErr w:type="spellStart"/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LCS</w:t>
              </w:r>
              <w:proofErr w:type="spellEnd"/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– Breakout 1</w:t>
              </w:r>
            </w:ins>
            <w:bookmarkEnd w:id="4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082901" w:rsidRPr="00082901" w:rsidRDefault="00383BE6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14:00 List of agreed </w:t>
            </w:r>
            <w:proofErr w:type="spellStart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15:00 block approval of agreed </w:t>
            </w:r>
            <w:proofErr w:type="spellStart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Agreed </w:t>
            </w:r>
            <w:proofErr w:type="spellStart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not available by the time of the block approval may be turned to status OPEN on request.</w:t>
            </w:r>
          </w:p>
        </w:tc>
      </w:tr>
      <w:tr w:rsidR="00082901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383BE6" w:rsidRPr="00082901" w:rsidRDefault="00383BE6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082901" w:rsidRPr="00082901" w:rsidRDefault="00A549A9" w:rsidP="00A549A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proofErr w:type="spellStart"/>
            <w:r w:rsidR="002D591C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</w:t>
            </w:r>
            <w:proofErr w:type="spellEnd"/>
            <w:r w:rsidR="002D591C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9.9.2)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4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D591C"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proofErr w:type="gramStart"/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proofErr w:type="gramEnd"/>
            <w:r w:rsidR="00082901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082901" w:rsidRPr="00082901" w:rsidRDefault="00713977" w:rsidP="004D5A0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082901" w:rsidRPr="00082901" w:rsidRDefault="00082901" w:rsidP="009115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Rel-17 </w:t>
            </w:r>
            <w:proofErr w:type="spellStart"/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maint</w:t>
            </w:r>
            <w:proofErr w:type="spellEnd"/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8.x)</w:t>
            </w:r>
            <w:r w:rsidR="008F00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</w:t>
            </w:r>
            <w:r w:rsidR="003A43B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not </w:t>
            </w:r>
            <w:r w:rsidR="008F00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8.1</w:t>
            </w:r>
            <w:r w:rsidR="00E24230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3, 8.6</w:t>
            </w:r>
            <w:r w:rsidR="00E917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9</w:t>
            </w:r>
            <w:r w:rsidR="003A43B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082901" w:rsidRPr="00CB106A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082901" w:rsidRPr="00082901" w:rsidRDefault="00587767" w:rsidP="005877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8_SLAMUP (9.32) (3)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9173A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A479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3</w:t>
            </w:r>
            <w:r w:rsidR="00A479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082901" w:rsidRPr="00082901" w:rsidRDefault="00610A23" w:rsidP="00E9173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9173A"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FD7AB3" w:rsidRPr="00257363" w:rsidRDefault="00383BE6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proofErr w:type="spellStart"/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  <w:proofErr w:type="spellEnd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082901" w:rsidRPr="0001577F" w:rsidRDefault="00D25157" w:rsidP="00D251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</w:t>
            </w:r>
            <w:r w:rsidR="0001577F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082901" w:rsidRPr="00082901" w:rsidRDefault="00082901" w:rsidP="000A17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</w:t>
            </w:r>
            <w:r w:rsidR="00E34C66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proofErr w:type="spellStart"/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</w:t>
            </w:r>
            <w:proofErr w:type="spellEnd"/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82901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082901" w:rsidRPr="00082901" w:rsidRDefault="000F0FE0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6BD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082901" w:rsidRPr="00082901" w:rsidRDefault="001C696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0B7292" w:rsidRDefault="000B7292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="00D2515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proofErr w:type="spellStart"/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</w:t>
            </w:r>
            <w:proofErr w:type="spellEnd"/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4)</w:t>
            </w:r>
          </w:p>
          <w:p w14:paraId="625E296F" w14:textId="6D792281" w:rsidR="00082901" w:rsidRPr="00082901" w:rsidRDefault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0B7292" w:rsidRDefault="000B7292" w:rsidP="009115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proofErr w:type="spellStart"/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</w:t>
            </w:r>
            <w:proofErr w:type="spellEnd"/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19.14)</w:t>
            </w:r>
          </w:p>
          <w:p w14:paraId="5168813B" w14:textId="1B6A62C0" w:rsidR="00082901" w:rsidRPr="00082901" w:rsidRDefault="00082901" w:rsidP="000A17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E93E20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3C0C4" w14:textId="77777777" w:rsidR="007C6E18" w:rsidRDefault="007C6E18">
      <w:pPr>
        <w:spacing w:after="0"/>
      </w:pPr>
      <w:r>
        <w:separator/>
      </w:r>
    </w:p>
  </w:endnote>
  <w:endnote w:type="continuationSeparator" w:id="0">
    <w:p w14:paraId="329547B7" w14:textId="77777777" w:rsidR="007C6E18" w:rsidRDefault="007C6E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C75622" w14:textId="77777777" w:rsidR="007C6E18" w:rsidRDefault="007C6E18">
      <w:pPr>
        <w:spacing w:after="0"/>
      </w:pPr>
      <w:r>
        <w:separator/>
      </w:r>
    </w:p>
  </w:footnote>
  <w:footnote w:type="continuationSeparator" w:id="0">
    <w:p w14:paraId="48F83D48" w14:textId="77777777" w:rsidR="007C6E18" w:rsidRDefault="007C6E1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SA WG2 </w:t>
    </w:r>
    <w:proofErr w:type="spellStart"/>
    <w:r w:rsidRPr="00490F8C">
      <w:rPr>
        <w:rFonts w:ascii="Arial" w:hAnsi="Arial" w:cs="Arial"/>
        <w:b/>
        <w:bCs/>
        <w:sz w:val="18"/>
        <w:lang w:val="fr-FR"/>
      </w:rPr>
      <w:t>Temporary</w:t>
    </w:r>
    <w:proofErr w:type="spellEnd"/>
    <w:r w:rsidRPr="00490F8C">
      <w:rPr>
        <w:rFonts w:ascii="Arial" w:hAnsi="Arial" w:cs="Arial"/>
        <w:b/>
        <w:bCs/>
        <w:sz w:val="18"/>
        <w:lang w:val="fr-FR"/>
      </w:rPr>
      <w:t xml:space="preserve">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2511D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3GPPpresenter">
    <w15:presenceInfo w15:providerId="None" w15:userId="3GPPpresent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AB5526-6364-4800-ADC3-FE37FB3A0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3GPPpresenter</cp:lastModifiedBy>
  <cp:revision>3</cp:revision>
  <cp:lastPrinted>2019-06-19T05:49:00Z</cp:lastPrinted>
  <dcterms:created xsi:type="dcterms:W3CDTF">2024-04-16T02:53:00Z</dcterms:created>
  <dcterms:modified xsi:type="dcterms:W3CDTF">2024-04-1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